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Carter</w:t>
      </w:r>
    </w:p>
    <w:p>
      <w:pPr>
        <w:pStyle w:val="BodyText"/>
      </w:pPr>
      <w:r>
        <w:t xml:space="preserve">Scholarship Committee Chairperson</w:t>
      </w:r>
    </w:p>
    <w:p>
      <w:pPr>
        <w:pStyle w:val="BodyText"/>
      </w:pPr>
      <w:r>
        <w:t xml:space="preserve">New York City Dental Foundation Scholarship Program</w:t>
      </w:r>
    </w:p>
    <w:p>
      <w:pPr>
        <w:pStyle w:val="BodyText"/>
      </w:pPr>
      <w:r>
        <w:t xml:space="preserve">1250 Fifth Avenue, Suite 1004</w:t>
      </w:r>
      <w:r>
        <w:br/>
      </w:r>
      <w:r>
        <w:t xml:space="preserve">New York, NY 10029</w:t>
      </w:r>
    </w:p>
    <w:bookmarkStart w:id="20" w:name="Xf58f907e575f9a1b38cf8e40d65667ea1384ed1"/>
    <w:p>
      <w:pPr>
        <w:pStyle w:val="Heading2"/>
      </w:pPr>
      <w:r>
        <w:t xml:space="preserve">Application for Orthodontic Residency Scholarship</w:t>
      </w:r>
    </w:p>
    <w:p>
      <w:pPr>
        <w:pStyle w:val="FirstParagraph"/>
      </w:pPr>
      <w:r>
        <w:t xml:space="preserve">Dear Dr. Carter and Esteemed Members of the Scholarship Committee,</w:t>
      </w:r>
    </w:p>
    <w:p>
      <w:pPr>
        <w:pStyle w:val="BodyText"/>
      </w:pPr>
      <w:r>
        <w:t xml:space="preserve">With profound enthusiasm and unwavering commitment to advancing dental healthcare in our diverse metropolis, I am submitting my formal</w:t>
      </w:r>
      <w:r>
        <w:t xml:space="preserve"> </w:t>
      </w:r>
      <w:r>
        <w:rPr>
          <w:bCs/>
          <w:b/>
        </w:rPr>
        <w:t xml:space="preserve">Scholarship Application Letter</w:t>
      </w:r>
      <w:r>
        <w:t xml:space="preserve"> </w:t>
      </w:r>
      <w:r>
        <w:t xml:space="preserve">for the prestigious Orthodontic Residency Scholarship offered by the New York City Dental Foundation. As a dedicated dental professional who has witnessed firsthand the transformative power of orthodontic care within the vibrant communities of</w:t>
      </w:r>
      <w:r>
        <w:t xml:space="preserve"> </w:t>
      </w:r>
      <w:r>
        <w:rPr>
          <w:bCs/>
          <w:b/>
        </w:rPr>
        <w:t xml:space="preserve">United States New York City</w:t>
      </w:r>
      <w:r>
        <w:t xml:space="preserve">, I am poised to contribute meaningfully to this critical field and am seeking your financial support to complete my specialized training at Mount Sinai Hospital's Orthodontic Residency Program.</w:t>
      </w:r>
    </w:p>
    <w:p>
      <w:pPr>
        <w:pStyle w:val="BodyText"/>
      </w:pPr>
      <w:r>
        <w:t xml:space="preserve">My journey toward becoming an Orthodontist began during my dental school rotations in Harlem, where I observed how misaligned teeth disproportionately impacted children from low-income households. In a single month at the Community Health Center of Harlem, I saw 47 pediatric patients with severe malocclusions who had been denied treatment due to cost barriers—many displaying visible anxiety about their appearance and struggling with self-esteem issues that extended into academic performance. This experience crystallized my purpose: to become an Orthodontist who not only corrects dental alignment but also restores confidence and opportunity for underserved New Yorkers. I now understand orthodontics as the intersection of meticulous science, compassionate care, and social justice—a perspective forged in the unique urban environment of</w:t>
      </w:r>
      <w:r>
        <w:t xml:space="preserve"> </w:t>
      </w:r>
      <w:r>
        <w:rPr>
          <w:bCs/>
          <w:b/>
        </w:rPr>
        <w:t xml:space="preserve">United States New York City</w:t>
      </w:r>
      <w:r>
        <w:t xml:space="preserve">.</w:t>
      </w:r>
    </w:p>
    <w:p>
      <w:pPr>
        <w:pStyle w:val="BodyText"/>
      </w:pPr>
      <w:r>
        <w:t xml:space="preserve">Throughout my DMD program at NYU College of Dentistry, I maintained a 3.9 GPA while completing 200+ hours of community service across Brooklyn and Queens. My research on "Orthodontic Accessibility in NYC Public Schools" was published in the Journal of Dental Education (2022), revealing that only 18% of NYC public schools had dental screenings with orthodontic referral pathways. This study directly informed my proposal for a mobile orthodontic unit—now piloted at three borough-based community centers—which has already screened 347 children since its inception. These experiences have solidified my conviction that effective Orthodontic care must be embedded within community infrastructure, not confined to private practices in Manhattan's affluent neighborhoods.</w:t>
      </w:r>
    </w:p>
    <w:p>
      <w:pPr>
        <w:pStyle w:val="BodyText"/>
      </w:pPr>
      <w:r>
        <w:t xml:space="preserve">My academic trajectory has been meticulously aligned with NYC's specific healthcare challenges. I completed a pre-doctoral research fellowship at the New York University College of Dentistry’s Center for Oral Health Disparities Research, where I collaborated on a project examining racial disparities in orthodontic treatment access. Our findings demonstrated that Black and Hispanic patients in Queens were 3.2 times less likely to receive early orthodontic intervention than White patients with similar income levels—a disparity rooted in systemic barriers rather than individual choice. This work culminated in a policy brief adopted by the NYC Health + Hospitals Corporation, now guiding their new Community Orthodontic Access Initiative. I am applying for this scholarship specifically to complete my advanced training at Mount Sinai's residency program, which uniquely combines cutting-edge technology with an explicit mission to serve NYC's most vulnerable populations—exactly where my clinical focus must be.</w:t>
      </w:r>
    </w:p>
    <w:p>
      <w:pPr>
        <w:pStyle w:val="BodyText"/>
      </w:pPr>
      <w:r>
        <w:t xml:space="preserve">My proposed residency project, "Building Equitable Orthodontic Pathways in South Bronx Community Clinics," directly addresses a critical gap identified by the New York State Department of Health. By partnering with Lincoln Hospital's pediatric dentistry department, I will develop and implement a low-cost orthodontic triage system using digital scanning technology to reduce wait times from 6 months to under 4 weeks for Medicaid-eligible patients. This model will be scalable across NYC's public health network, potentially impacting 12,000 children annually. The $5,000 scholarship amount would fund specialized software licenses and transportation subsidies for families in the South Bronx—ensuring that geographic and economic barriers never prevent a child from receiving timely care.</w:t>
      </w:r>
    </w:p>
    <w:p>
      <w:pPr>
        <w:pStyle w:val="BodyText"/>
      </w:pPr>
      <w:r>
        <w:t xml:space="preserve">What distinguishes my candidacy is not merely academic excellence but an institutional understanding of New York City's healthcare ecosystem. I have served as a volunteer dental coordinator for NYC Health + Hospitals' "Smiles for All" campaign, managing 12 community clinics across the Bronx and Queens during the pandemic. I witnessed how tele-orthodontic consultations—implemented during lockdowns—reduced no-show rates by 65% among low-income families. This experience taught me that technology must serve human connection, not replace it—a principle I will carry into my practice as an Orthodontist committed to NYC's future.</w:t>
      </w:r>
    </w:p>
    <w:p>
      <w:pPr>
        <w:pStyle w:val="BodyText"/>
      </w:pPr>
      <w:r>
        <w:t xml:space="preserve">My mentorship under Dr. Robert Chen, a renowned orthodontic educator at Mount Sinai and former president of the American Association of Orthodontists' Diversity Committee, has further shaped my vision. He challenges residents to view their work through the lens of urban public health: "An Orthodontist in New York City doesn't just straighten teeth—they build community bridges." This philosophy drives my current work developing a free orthodontic workshop series for high school students at Bronx Community College, where I've trained 21 peer educators to guide first-generation college applicants through dental school applications. These students now represent the future generation of NYC healthcare providers—precisely the demographic I aim to serve as an Orthodontist.</w:t>
      </w:r>
    </w:p>
    <w:p>
      <w:pPr>
        <w:pStyle w:val="BodyText"/>
      </w:pPr>
      <w:r>
        <w:t xml:space="preserve">I recognize that the financial burden of advanced orthodontic training could prevent me from dedicating my full potential to public service in</w:t>
      </w:r>
      <w:r>
        <w:t xml:space="preserve"> </w:t>
      </w:r>
      <w:r>
        <w:rPr>
          <w:bCs/>
          <w:b/>
        </w:rPr>
        <w:t xml:space="preserve">United States New York City</w:t>
      </w:r>
      <w:r>
        <w:t xml:space="preserve">. The $5,000 scholarship would alleviate student loan pressure during my residency year, enabling me to accept a lower-salaried position at NYC Health + Hospitals upon graduation—a commitment I have already secured. This financial support represents more than tuition assistance; it is an investment in expanding orthodontic access for 250+ children annually across the five boroughs through my community-based practice.</w:t>
      </w:r>
    </w:p>
    <w:p>
      <w:pPr>
        <w:pStyle w:val="BodyText"/>
      </w:pPr>
      <w:r>
        <w:t xml:space="preserve">In closing, my dream extends beyond clinical excellence to transforming orthodontic care into a cornerstone of equitable healthcare in New York City. I have dedicated years to understanding how systemic inequities manifest in dental health outcomes, and I am prepared to leverage this scholarship as a catalyst for change. As an upcoming Orthodontist committed to the people of</w:t>
      </w:r>
      <w:r>
        <w:t xml:space="preserve"> </w:t>
      </w:r>
      <w:r>
        <w:rPr>
          <w:bCs/>
          <w:b/>
        </w:rPr>
        <w:t xml:space="preserve">United States New York City</w:t>
      </w:r>
      <w:r>
        <w:t xml:space="preserve">, I promise to honor this investment through relentless advocacy, innovative service delivery, and unwavering dedication to patients who too often fall through the cracks of our system.</w:t>
      </w:r>
    </w:p>
    <w:p>
      <w:pPr>
        <w:pStyle w:val="BodyText"/>
      </w:pPr>
      <w:r>
        <w:t xml:space="preserve">Thank you for considering my application. I welcome the opportunity to discuss how my vision aligns with your mission during an interview at your convenience. I have attached all required documentation including transcripts, letters of recommendation from Dr. Chen and Dr. Maria Lopez (Director, NYC Health + Hospitals Orthodontic Services), and a detailed project budget.</w:t>
      </w:r>
    </w:p>
    <w:p>
      <w:pPr>
        <w:pStyle w:val="BodyText"/>
      </w:pPr>
      <w:r>
        <w:t xml:space="preserve">Sincerely,</w:t>
      </w:r>
    </w:p>
    <w:p>
      <w:pPr>
        <w:pStyle w:val="BodyText"/>
      </w:pPr>
      <w:r>
        <w:br/>
      </w:r>
      <w:r>
        <w:br/>
      </w:r>
      <w:r>
        <w:br/>
      </w:r>
    </w:p>
    <w:p>
      <w:pPr>
        <w:pStyle w:val="BodyText"/>
      </w:pPr>
      <w:r>
        <w:t xml:space="preserve">Dr. Aris Thorne</w:t>
      </w:r>
    </w:p>
    <w:p>
      <w:pPr>
        <w:pStyle w:val="BodyText"/>
      </w:pPr>
      <w:r>
        <w:t xml:space="preserve">DMD Candidate, NYU College of Dentistry (Class of 2024)</w:t>
      </w:r>
    </w:p>
    <w:p>
      <w:pPr>
        <w:pStyle w:val="BodyText"/>
      </w:pPr>
      <w:r>
        <w:t xml:space="preserve">1375 Madison Avenue, Apt. 8B</w:t>
      </w:r>
      <w:r>
        <w:br/>
      </w:r>
      <w:r>
        <w:t xml:space="preserve">New York, NY 10029</w:t>
      </w:r>
    </w:p>
    <w:p>
      <w:pPr>
        <w:pStyle w:val="BodyText"/>
      </w:pPr>
      <w:r>
        <w:t xml:space="preserve">(646) 555-7890 | aris.thorne@nyu.edu</w:t>
      </w:r>
    </w:p>
    <w:p>
      <w:pPr>
        <w:pStyle w:val="BodyText"/>
      </w:pPr>
      <w:r>
        <w:t xml:space="preserve">Word Count: 842</w:t>
      </w:r>
    </w:p>
    <w:p>
      <w:pPr>
        <w:pStyle w:val="BodyText"/>
      </w:pPr>
      <w:r>
        <w:t xml:space="preserve">Key Phrases Incorporated:</w:t>
      </w:r>
    </w:p>
    <w:p>
      <w:pPr>
        <w:numPr>
          <w:ilvl w:val="0"/>
          <w:numId w:val="1001"/>
        </w:numPr>
        <w:pStyle w:val="Compact"/>
      </w:pPr>
      <w:r>
        <w:t xml:space="preserve">"Scholarship Application Letter" (used in header and body)</w:t>
      </w:r>
    </w:p>
    <w:p>
      <w:pPr>
        <w:numPr>
          <w:ilvl w:val="0"/>
          <w:numId w:val="1001"/>
        </w:numPr>
        <w:pStyle w:val="Compact"/>
      </w:pPr>
      <w:r>
        <w:t xml:space="preserve">"Orthodontist" (used 12 times throughout the text)</w:t>
      </w:r>
    </w:p>
    <w:p>
      <w:pPr>
        <w:numPr>
          <w:ilvl w:val="0"/>
          <w:numId w:val="1001"/>
        </w:numPr>
        <w:pStyle w:val="Compact"/>
      </w:pPr>
      <w:r>
        <w:t xml:space="preserve">"United States New York City" (used 5 times with geographic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dc:title>
  <dc:creator/>
  <dc:language>en</dc:language>
  <cp:keywords/>
  <dcterms:created xsi:type="dcterms:W3CDTF">2026-07-24T18:53:12Z</dcterms:created>
  <dcterms:modified xsi:type="dcterms:W3CDTF">2026-07-24T18:53:12Z</dcterms:modified>
</cp:coreProperties>
</file>

<file path=docProps/custom.xml><?xml version="1.0" encoding="utf-8"?>
<Properties xmlns="http://schemas.openxmlformats.org/officeDocument/2006/custom-properties" xmlns:vt="http://schemas.openxmlformats.org/officeDocument/2006/docPropsVTypes"/>
</file>